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3A53" w:rsidRPr="000E51F5" w:rsidRDefault="00594D22" w:rsidP="00E72339">
      <w:pPr>
        <w:jc w:val="center"/>
        <w:rPr>
          <w:rFonts w:ascii="Garamond" w:hAnsi="Garamond"/>
          <w:b/>
          <w:sz w:val="40"/>
          <w:szCs w:val="40"/>
          <w:u w:val="single"/>
        </w:rPr>
      </w:pPr>
      <w:r>
        <w:rPr>
          <w:rFonts w:ascii="Garamond" w:hAnsi="Garamond"/>
          <w:b/>
          <w:noProof/>
          <w:sz w:val="40"/>
          <w:szCs w:val="40"/>
          <w:u w:val="single"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355pt;margin-top:-6.25pt;width:107.45pt;height:18.1pt;z-index:1;mso-width-relative:margin;mso-height-relative:margin" filled="f" stroked="f" strokeweight="1pt">
            <v:stroke dashstyle="dash"/>
            <v:shadow color="#868686"/>
            <v:textbox style="mso-next-textbox:#_x0000_s1026">
              <w:txbxContent>
                <w:p w:rsidR="00BE4BD1" w:rsidRPr="00BE4BD1" w:rsidRDefault="00BE4BD1">
                  <w:pPr>
                    <w:rPr>
                      <w:rFonts w:ascii="Garamond" w:hAnsi="Garamond"/>
                      <w:b/>
                      <w:sz w:val="20"/>
                      <w:szCs w:val="20"/>
                    </w:rPr>
                  </w:pPr>
                  <w:r w:rsidRPr="00BE4BD1">
                    <w:rPr>
                      <w:rFonts w:ascii="Garamond" w:hAnsi="Garamond"/>
                      <w:b/>
                      <w:sz w:val="20"/>
                      <w:szCs w:val="20"/>
                    </w:rPr>
                    <w:t xml:space="preserve">Team ID: </w:t>
                  </w:r>
                  <w:r w:rsidR="003A4E8F">
                    <w:rPr>
                      <w:rFonts w:ascii="Garamond" w:hAnsi="Garamond"/>
                      <w:b/>
                      <w:sz w:val="20"/>
                      <w:szCs w:val="20"/>
                    </w:rPr>
                    <w:t>4A17</w:t>
                  </w:r>
                </w:p>
              </w:txbxContent>
            </v:textbox>
          </v:shape>
        </w:pict>
      </w:r>
      <w:r w:rsidR="002E7B3A">
        <w:rPr>
          <w:rFonts w:ascii="Garamond" w:hAnsi="Garamond"/>
          <w:b/>
          <w:sz w:val="40"/>
          <w:szCs w:val="40"/>
          <w:u w:val="single"/>
        </w:rPr>
        <w:t>Implementation</w:t>
      </w:r>
      <w:r w:rsidR="00540D92" w:rsidRPr="000E51F5">
        <w:rPr>
          <w:rFonts w:ascii="Garamond" w:hAnsi="Garamond"/>
          <w:b/>
          <w:sz w:val="40"/>
          <w:szCs w:val="40"/>
          <w:u w:val="single"/>
        </w:rPr>
        <w:t xml:space="preserve"> Phase Report</w:t>
      </w:r>
    </w:p>
    <w:p w:rsidR="00562CCF" w:rsidRPr="003A4E8F" w:rsidRDefault="00745406" w:rsidP="003A4E8F">
      <w:pPr>
        <w:rPr>
          <w:rFonts w:ascii="Garamond" w:hAnsi="Garamond"/>
          <w:b/>
        </w:rPr>
      </w:pPr>
      <w:r>
        <w:rPr>
          <w:rFonts w:ascii="Garamond" w:hAnsi="Garamond"/>
          <w:b/>
          <w:sz w:val="28"/>
          <w:szCs w:val="28"/>
        </w:rPr>
        <w:t xml:space="preserve">Category: </w:t>
      </w:r>
      <w:r w:rsidR="0019365D">
        <w:rPr>
          <w:rFonts w:ascii="Garamond" w:hAnsi="Garamond"/>
          <w:b/>
          <w:sz w:val="28"/>
          <w:szCs w:val="28"/>
        </w:rPr>
        <w:t xml:space="preserve">Application Development </w:t>
      </w:r>
    </w:p>
    <w:p w:rsidR="00562CCF" w:rsidRDefault="00562CCF" w:rsidP="003A4E8F">
      <w:pPr>
        <w:rPr>
          <w:rFonts w:ascii="Garamond" w:hAnsi="Garamond"/>
          <w:b/>
          <w:sz w:val="28"/>
          <w:szCs w:val="28"/>
        </w:rPr>
      </w:pPr>
      <w:r w:rsidRPr="00722C89">
        <w:rPr>
          <w:rFonts w:ascii="Garamond" w:hAnsi="Garamond"/>
          <w:b/>
          <w:sz w:val="24"/>
          <w:szCs w:val="24"/>
        </w:rPr>
        <w:t>Title:</w:t>
      </w:r>
      <w:r w:rsidR="003A4E8F" w:rsidRPr="003A4E8F">
        <w:rPr>
          <w:rFonts w:ascii="Garamond" w:hAnsi="Garamond"/>
          <w:b/>
          <w:sz w:val="28"/>
          <w:szCs w:val="28"/>
        </w:rPr>
        <w:t xml:space="preserve"> </w:t>
      </w:r>
      <w:r w:rsidR="003A4E8F">
        <w:rPr>
          <w:rFonts w:ascii="Garamond" w:hAnsi="Garamond"/>
          <w:b/>
          <w:sz w:val="28"/>
          <w:szCs w:val="28"/>
        </w:rPr>
        <w:t>Appliance Store Management system</w:t>
      </w:r>
    </w:p>
    <w:p w:rsidR="003A4E8F" w:rsidRPr="003A4E8F" w:rsidRDefault="003A4E8F" w:rsidP="003A4E8F">
      <w:pPr>
        <w:rPr>
          <w:rFonts w:ascii="Garamond" w:hAnsi="Garamond"/>
          <w:b/>
          <w:sz w:val="28"/>
          <w:szCs w:val="28"/>
        </w:rPr>
      </w:pPr>
    </w:p>
    <w:p w:rsidR="003A4E8F" w:rsidRPr="00722C89" w:rsidRDefault="00562CCF" w:rsidP="00562CCF">
      <w:pPr>
        <w:jc w:val="both"/>
        <w:rPr>
          <w:rFonts w:ascii="Garamond" w:hAnsi="Garamond"/>
          <w:b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>List of Team Members:</w:t>
      </w:r>
    </w:p>
    <w:tbl>
      <w:tblPr>
        <w:tblW w:w="0" w:type="auto"/>
        <w:tblLook w:val="04A0"/>
      </w:tblPr>
      <w:tblGrid>
        <w:gridCol w:w="3192"/>
        <w:gridCol w:w="3192"/>
        <w:gridCol w:w="3192"/>
      </w:tblGrid>
      <w:tr w:rsidR="003A4E8F" w:rsidTr="000C2133">
        <w:trPr>
          <w:trHeight w:val="80"/>
        </w:trPr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Roll number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USN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b/>
                <w:sz w:val="24"/>
                <w:szCs w:val="24"/>
              </w:rPr>
            </w:pPr>
            <w:r>
              <w:rPr>
                <w:rFonts w:ascii="Garamond" w:hAnsi="Garamond"/>
                <w:b/>
                <w:sz w:val="24"/>
                <w:szCs w:val="24"/>
              </w:rPr>
              <w:t>Name</w:t>
            </w:r>
          </w:p>
        </w:tc>
      </w:tr>
      <w:tr w:rsidR="003A4E8F" w:rsidTr="000C2133"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3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01FE18BCS043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nusha Raikar</w:t>
            </w:r>
          </w:p>
        </w:tc>
      </w:tr>
      <w:tr w:rsidR="003A4E8F" w:rsidTr="000C2133"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4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01FE18BCS044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poorva Jinde</w:t>
            </w:r>
          </w:p>
        </w:tc>
      </w:tr>
      <w:tr w:rsidR="003A4E8F" w:rsidTr="000C2133"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5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01FE18BCS045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rchana Badagi</w:t>
            </w:r>
          </w:p>
        </w:tc>
      </w:tr>
      <w:tr w:rsidR="003A4E8F" w:rsidTr="000C2133"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54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01FE18BCS054</w:t>
            </w:r>
          </w:p>
        </w:tc>
        <w:tc>
          <w:tcPr>
            <w:tcW w:w="3192" w:type="dxa"/>
          </w:tcPr>
          <w:p w:rsidR="003A4E8F" w:rsidRDefault="003A4E8F" w:rsidP="000C2133">
            <w:pPr>
              <w:jc w:val="center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Ashwini Banagar</w:t>
            </w:r>
          </w:p>
        </w:tc>
      </w:tr>
    </w:tbl>
    <w:p w:rsidR="00562CCF" w:rsidRDefault="00562CCF" w:rsidP="00562CCF">
      <w:pPr>
        <w:jc w:val="both"/>
        <w:rPr>
          <w:rFonts w:ascii="Garamond" w:hAnsi="Garamond"/>
          <w:b/>
          <w:sz w:val="24"/>
          <w:szCs w:val="24"/>
        </w:rPr>
      </w:pPr>
    </w:p>
    <w:p w:rsidR="00562CCF" w:rsidRDefault="00562CCF" w:rsidP="00562CCF">
      <w:pPr>
        <w:jc w:val="both"/>
        <w:rPr>
          <w:rFonts w:ascii="Garamond" w:hAnsi="Garamond"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>Team Leader:</w:t>
      </w:r>
      <w:r w:rsidR="003A4E8F" w:rsidRPr="003A4E8F">
        <w:rPr>
          <w:rFonts w:ascii="Garamond" w:hAnsi="Garamond"/>
          <w:sz w:val="24"/>
          <w:szCs w:val="24"/>
        </w:rPr>
        <w:t xml:space="preserve"> </w:t>
      </w:r>
      <w:r w:rsidR="003A4E8F">
        <w:rPr>
          <w:rFonts w:ascii="Garamond" w:hAnsi="Garamond"/>
          <w:sz w:val="24"/>
          <w:szCs w:val="24"/>
        </w:rPr>
        <w:t>Apoorva Jinde</w:t>
      </w:r>
    </w:p>
    <w:p w:rsidR="003A4E8F" w:rsidRPr="003A4E8F" w:rsidRDefault="003A4E8F" w:rsidP="00562CCF">
      <w:pPr>
        <w:jc w:val="both"/>
        <w:rPr>
          <w:rFonts w:ascii="Garamond" w:hAnsi="Garamond"/>
          <w:b/>
          <w:sz w:val="24"/>
          <w:szCs w:val="24"/>
        </w:rPr>
      </w:pPr>
    </w:p>
    <w:p w:rsidR="003A4E8F" w:rsidRDefault="00562CCF" w:rsidP="003A4E8F">
      <w:pPr>
        <w:spacing w:line="240" w:lineRule="auto"/>
        <w:jc w:val="both"/>
        <w:rPr>
          <w:rFonts w:ascii="Garamond" w:hAnsi="Garamond"/>
          <w:b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>Responsibilities:</w:t>
      </w:r>
    </w:p>
    <w:p w:rsidR="003A4E8F" w:rsidRDefault="00562CCF" w:rsidP="003A4E8F">
      <w:pPr>
        <w:spacing w:line="240" w:lineRule="auto"/>
        <w:jc w:val="both"/>
        <w:rPr>
          <w:rFonts w:ascii="Garamond" w:hAnsi="Garamond"/>
          <w:b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 xml:space="preserve"> </w:t>
      </w:r>
      <w:r w:rsidR="003A4E8F">
        <w:rPr>
          <w:rFonts w:ascii="Garamond" w:hAnsi="Garamond"/>
          <w:b/>
          <w:sz w:val="24"/>
          <w:szCs w:val="24"/>
        </w:rPr>
        <w:t>Anusha Raikar:</w:t>
      </w:r>
    </w:p>
    <w:p w:rsidR="009A1314" w:rsidRDefault="009A1314" w:rsidP="009A1314">
      <w:pPr>
        <w:jc w:val="both"/>
        <w:rPr>
          <w:rFonts w:ascii="Times New Roman" w:hAnsi="Times New Roman"/>
          <w:sz w:val="24"/>
          <w:szCs w:val="24"/>
        </w:rPr>
      </w:pPr>
      <w:r w:rsidRPr="000504B7">
        <w:rPr>
          <w:rFonts w:ascii="Times New Roman" w:hAnsi="Times New Roman"/>
          <w:sz w:val="24"/>
          <w:szCs w:val="24"/>
        </w:rPr>
        <w:t xml:space="preserve">Collection of all data from the clients required for the project. </w:t>
      </w:r>
      <w:r>
        <w:rPr>
          <w:rFonts w:ascii="Times New Roman" w:hAnsi="Times New Roman"/>
          <w:sz w:val="24"/>
          <w:szCs w:val="24"/>
        </w:rPr>
        <w:t xml:space="preserve">Insertion of values GUI </w:t>
      </w:r>
      <w:r w:rsidRPr="000504B7">
        <w:rPr>
          <w:rFonts w:ascii="Times New Roman" w:hAnsi="Times New Roman"/>
          <w:sz w:val="24"/>
          <w:szCs w:val="24"/>
        </w:rPr>
        <w:t>validations done.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3A4E8F" w:rsidRPr="009A1314" w:rsidRDefault="003A4E8F" w:rsidP="009A1314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Apoorva Jinde:</w:t>
      </w:r>
    </w:p>
    <w:p w:rsidR="009A1314" w:rsidRDefault="009A1314" w:rsidP="009A1314">
      <w:pPr>
        <w:jc w:val="both"/>
        <w:rPr>
          <w:rFonts w:ascii="Times New Roman" w:hAnsi="Times New Roman"/>
          <w:sz w:val="24"/>
          <w:szCs w:val="24"/>
        </w:rPr>
      </w:pPr>
      <w:r w:rsidRPr="000504B7">
        <w:rPr>
          <w:rFonts w:ascii="Times New Roman" w:hAnsi="Times New Roman"/>
          <w:sz w:val="24"/>
          <w:szCs w:val="24"/>
        </w:rPr>
        <w:t xml:space="preserve">GUI implementation </w:t>
      </w:r>
      <w:r>
        <w:rPr>
          <w:rFonts w:ascii="Times New Roman" w:hAnsi="Times New Roman"/>
          <w:sz w:val="24"/>
          <w:szCs w:val="24"/>
        </w:rPr>
        <w:t>,</w:t>
      </w:r>
      <w:r w:rsidRPr="000504B7">
        <w:rPr>
          <w:rFonts w:ascii="Times New Roman" w:hAnsi="Times New Roman"/>
          <w:sz w:val="24"/>
          <w:szCs w:val="24"/>
        </w:rPr>
        <w:t xml:space="preserve"> Exceptions handling</w:t>
      </w:r>
      <w:r>
        <w:rPr>
          <w:rFonts w:ascii="Times New Roman" w:hAnsi="Times New Roman"/>
          <w:sz w:val="24"/>
          <w:szCs w:val="24"/>
        </w:rPr>
        <w:t>, plotting graphs.</w:t>
      </w:r>
      <w:bookmarkStart w:id="0" w:name="_GoBack"/>
      <w:bookmarkEnd w:id="0"/>
    </w:p>
    <w:p w:rsidR="003A4E8F" w:rsidRDefault="003A4E8F" w:rsidP="003A4E8F">
      <w:pPr>
        <w:spacing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Archana Badagi:</w:t>
      </w:r>
    </w:p>
    <w:p w:rsidR="003A4E8F" w:rsidRDefault="009A1314" w:rsidP="003A4E8F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teraction with the client.</w:t>
      </w:r>
      <w:r w:rsidRPr="009A1314">
        <w:rPr>
          <w:rFonts w:ascii="Times New Roman" w:hAnsi="Times New Roman"/>
          <w:sz w:val="24"/>
          <w:szCs w:val="24"/>
        </w:rPr>
        <w:t xml:space="preserve"> </w:t>
      </w:r>
      <w:r w:rsidRPr="000504B7">
        <w:rPr>
          <w:rFonts w:ascii="Times New Roman" w:hAnsi="Times New Roman"/>
          <w:sz w:val="24"/>
          <w:szCs w:val="24"/>
        </w:rPr>
        <w:t>GUI frames,connections</w:t>
      </w:r>
      <w:r w:rsidR="003A4E8F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ased on URL pathing</w:t>
      </w:r>
    </w:p>
    <w:p w:rsidR="003A4E8F" w:rsidRDefault="003A4E8F" w:rsidP="003A4E8F">
      <w:pPr>
        <w:spacing w:line="240" w:lineRule="auto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Ashwini Banagar:</w:t>
      </w:r>
    </w:p>
    <w:p w:rsidR="009A1314" w:rsidRPr="000504B7" w:rsidRDefault="009A1314" w:rsidP="009A1314">
      <w:pPr>
        <w:rPr>
          <w:rFonts w:ascii="Times New Roman" w:hAnsi="Times New Roman"/>
          <w:sz w:val="24"/>
          <w:szCs w:val="24"/>
        </w:rPr>
      </w:pPr>
      <w:r w:rsidRPr="000504B7">
        <w:rPr>
          <w:rFonts w:ascii="Times New Roman" w:hAnsi="Times New Roman"/>
          <w:sz w:val="24"/>
          <w:szCs w:val="24"/>
        </w:rPr>
        <w:t>GUI frames, connections and documentation done</w:t>
      </w:r>
      <w:r>
        <w:rPr>
          <w:rFonts w:ascii="Times New Roman" w:hAnsi="Times New Roman"/>
          <w:sz w:val="24"/>
          <w:szCs w:val="24"/>
        </w:rPr>
        <w:t>, final ppt prepared and designing of the web pages</w:t>
      </w:r>
      <w:r w:rsidRPr="000504B7">
        <w:rPr>
          <w:rFonts w:ascii="Times New Roman" w:hAnsi="Times New Roman"/>
          <w:sz w:val="24"/>
          <w:szCs w:val="24"/>
        </w:rPr>
        <w:t>.</w:t>
      </w:r>
    </w:p>
    <w:p w:rsidR="00562CCF" w:rsidRPr="00D4055F" w:rsidRDefault="00562CCF" w:rsidP="003A4E8F">
      <w:pPr>
        <w:jc w:val="both"/>
        <w:rPr>
          <w:rFonts w:ascii="Garamond" w:hAnsi="Garamond"/>
          <w:sz w:val="24"/>
          <w:szCs w:val="24"/>
        </w:rPr>
      </w:pPr>
    </w:p>
    <w:p w:rsidR="00562CCF" w:rsidRDefault="00562CCF" w:rsidP="00562CCF">
      <w:pPr>
        <w:jc w:val="both"/>
        <w:rPr>
          <w:rFonts w:ascii="Garamond" w:hAnsi="Garamond"/>
          <w:b/>
          <w:sz w:val="24"/>
          <w:szCs w:val="24"/>
        </w:rPr>
      </w:pPr>
    </w:p>
    <w:p w:rsidR="00562CCF" w:rsidRPr="00722C89" w:rsidRDefault="00562CCF" w:rsidP="00562CCF">
      <w:pPr>
        <w:jc w:val="both"/>
        <w:rPr>
          <w:rFonts w:ascii="Garamond" w:hAnsi="Garamond"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>Design updating:</w:t>
      </w:r>
      <w:r w:rsidRPr="00722C89">
        <w:rPr>
          <w:rFonts w:ascii="Garamond" w:hAnsi="Garamond"/>
          <w:sz w:val="24"/>
          <w:szCs w:val="24"/>
        </w:rPr>
        <w:t xml:space="preserve"> [Describe the changes (if any) that need to be made to the Entity-Relationship Diagram you have given in Design Phase before it can be implemented as tables in SQL. If you identify any changes, redraw a new E/R diagram.]</w:t>
      </w:r>
    </w:p>
    <w:p w:rsidR="00562CCF" w:rsidRPr="0035152F" w:rsidRDefault="00562CCF" w:rsidP="00562CCF">
      <w:pPr>
        <w:jc w:val="both"/>
        <w:rPr>
          <w:rFonts w:ascii="Garamond" w:hAnsi="Garamond"/>
          <w:sz w:val="24"/>
          <w:szCs w:val="24"/>
        </w:rPr>
      </w:pPr>
      <w:r w:rsidRPr="0035152F">
        <w:rPr>
          <w:rFonts w:ascii="Garamond" w:hAnsi="Garamond"/>
          <w:sz w:val="24"/>
          <w:szCs w:val="24"/>
        </w:rPr>
        <w:t>DRAW YOUR NEW ENTITY RELATIONSHIP DIAGRAM HERE</w:t>
      </w:r>
    </w:p>
    <w:p w:rsidR="00562CCF" w:rsidRDefault="00562CCF" w:rsidP="00562CCF">
      <w:pPr>
        <w:autoSpaceDE w:val="0"/>
        <w:autoSpaceDN w:val="0"/>
        <w:adjustRightInd w:val="0"/>
        <w:jc w:val="both"/>
        <w:rPr>
          <w:rFonts w:ascii="Garamond" w:hAnsi="Garamond"/>
          <w:b/>
          <w:sz w:val="24"/>
          <w:szCs w:val="24"/>
        </w:rPr>
      </w:pPr>
    </w:p>
    <w:p w:rsidR="00562CCF" w:rsidRDefault="00562CCF" w:rsidP="00562CCF">
      <w:pPr>
        <w:autoSpaceDE w:val="0"/>
        <w:autoSpaceDN w:val="0"/>
        <w:adjustRightInd w:val="0"/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Implementation Phase Questions to be answered</w:t>
      </w:r>
    </w:p>
    <w:p w:rsidR="00562CCF" w:rsidRDefault="00562CCF" w:rsidP="00562CCF">
      <w:pPr>
        <w:autoSpaceDE w:val="0"/>
        <w:autoSpaceDN w:val="0"/>
        <w:adjustRightInd w:val="0"/>
        <w:jc w:val="both"/>
        <w:rPr>
          <w:rFonts w:ascii="Garamond" w:hAnsi="Garamond"/>
          <w:b/>
          <w:sz w:val="24"/>
          <w:szCs w:val="24"/>
        </w:rPr>
      </w:pPr>
    </w:p>
    <w:p w:rsidR="00562CCF" w:rsidRPr="00722C89" w:rsidRDefault="00562CCF" w:rsidP="00562CCF">
      <w:pPr>
        <w:autoSpaceDE w:val="0"/>
        <w:autoSpaceDN w:val="0"/>
        <w:adjustRightInd w:val="0"/>
        <w:jc w:val="both"/>
        <w:rPr>
          <w:rFonts w:ascii="Garamond" w:hAnsi="Garamond" w:cs="TTE120B668t00"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 xml:space="preserve">Normalization: </w:t>
      </w:r>
      <w:r>
        <w:rPr>
          <w:rFonts w:ascii="Garamond" w:hAnsi="Garamond" w:cs="TTE120B668t00"/>
          <w:sz w:val="24"/>
          <w:szCs w:val="24"/>
        </w:rPr>
        <w:t>[Any change in normal form as compared to design phase do include]</w:t>
      </w:r>
    </w:p>
    <w:p w:rsidR="00562CCF" w:rsidRDefault="00007FC0" w:rsidP="00562CCF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ata types have been changed for Employee ID,Customer Id ,AMC RecNo from CharField to Autofield.</w:t>
      </w:r>
    </w:p>
    <w:p w:rsidR="00007FC0" w:rsidRDefault="00007FC0" w:rsidP="00562CCF">
      <w:pPr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sz w:val="24"/>
          <w:szCs w:val="24"/>
        </w:rPr>
        <w:t>And all the attributes having Integer field to Positive Integer Field</w:t>
      </w:r>
    </w:p>
    <w:p w:rsidR="00562CCF" w:rsidRDefault="00007FC0" w:rsidP="00562CCF">
      <w:pPr>
        <w:jc w:val="both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-------------------------------------------------------------------------------------------------------------------</w:t>
      </w:r>
    </w:p>
    <w:p w:rsidR="00DF0E7C" w:rsidRPr="00007FC0" w:rsidRDefault="00562CCF" w:rsidP="00007FC0">
      <w:pPr>
        <w:jc w:val="both"/>
        <w:rPr>
          <w:rFonts w:ascii="Garamond" w:hAnsi="Garamond" w:cs="Courier New"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>Question</w:t>
      </w:r>
      <w:r>
        <w:rPr>
          <w:rFonts w:ascii="Garamond" w:hAnsi="Garamond"/>
          <w:b/>
          <w:sz w:val="24"/>
          <w:szCs w:val="24"/>
        </w:rPr>
        <w:t>1</w:t>
      </w:r>
      <w:r w:rsidRPr="00722C89">
        <w:rPr>
          <w:rFonts w:ascii="Garamond" w:hAnsi="Garamond"/>
          <w:b/>
          <w:sz w:val="24"/>
          <w:szCs w:val="24"/>
        </w:rPr>
        <w:t xml:space="preserve">: </w:t>
      </w:r>
      <w:r w:rsidRPr="00722C89">
        <w:rPr>
          <w:rFonts w:ascii="Garamond" w:hAnsi="Garamond" w:cs="Courier New"/>
          <w:sz w:val="24"/>
          <w:szCs w:val="24"/>
        </w:rPr>
        <w:t xml:space="preserve">Give the SQL statement(s) used to create the Oracle/MySQL database tables needed to implement the </w:t>
      </w:r>
      <w:r>
        <w:rPr>
          <w:rFonts w:ascii="Garamond" w:hAnsi="Garamond" w:cs="Courier New"/>
          <w:sz w:val="24"/>
          <w:szCs w:val="24"/>
        </w:rPr>
        <w:t>normalized relational schema.</w:t>
      </w:r>
    </w:p>
    <w:p w:rsidR="00DF0E7C" w:rsidRPr="000035D7" w:rsidRDefault="00DF0E7C" w:rsidP="00DF0E7C">
      <w:pPr>
        <w:rPr>
          <w:b/>
          <w:bCs/>
          <w:sz w:val="28"/>
          <w:szCs w:val="28"/>
        </w:rPr>
      </w:pPr>
      <w:r w:rsidRPr="000035D7">
        <w:rPr>
          <w:b/>
          <w:bCs/>
          <w:sz w:val="28"/>
          <w:szCs w:val="28"/>
        </w:rPr>
        <w:t>SQL COMMANDS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amc 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RecNo varchar2(10) NOT NULL PRIMARY KEY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MaintenanceYears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TotalServices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LastServiceDate date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NoOfSrvcsDone int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AMCQuantity int NOT NULL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lastRenderedPageBreak/>
        <w:t>);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customer 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_Id varchar2(10) NOT NULL PRIMARY KEY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_Fname varchar2(20)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C_Lname varchar2(20)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honeNumber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ustAddress varchar2(50) NOT NULL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);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shop 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GSTNo varchar2(17) NOT NULL PRIMARY KEY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S_Name varchar2(30)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honeN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Location varchar2(100) NOT NULL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);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supplier_detail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GSTSupplier varchar2(20) NOT NULL PRIMARY KEY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S_Name varchar2(20)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lastRenderedPageBreak/>
        <w:t>ContactNo int NOT NULL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);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supplier_transaction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id int NOT NULL PRIMARY KEY AUTOINCREMENT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DateOfSale date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TotalAmt int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aid_Amt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GST_No_idvarchar2(20)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GST_No_id) references</w:t>
      </w:r>
      <w:r w:rsidRPr="00196A76">
        <w:rPr>
          <w:rFonts w:cstheme="minorHAnsi"/>
          <w:color w:val="000000"/>
          <w:sz w:val="20"/>
          <w:szCs w:val="21"/>
          <w:lang w:eastAsia="en-IN"/>
        </w:rPr>
        <w:t>supplier_detail</w:t>
      </w:r>
      <w:r w:rsidRPr="00196A76">
        <w:rPr>
          <w:sz w:val="20"/>
          <w:lang w:eastAsia="en-IN"/>
        </w:rPr>
        <w:t>(GSTSupplier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);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product 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id int NOT NULL PRIMARY KEY AUTOINCREMENT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roductId varchar2(10)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Brand varchar2(10)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P_Name varchar2(50)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 Features varchar2(100)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GSTAmt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TotalPrice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TotalQuantity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GSTnoShop_id varchar2(17)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</w:t>
      </w:r>
      <w:r w:rsidRPr="00196A76">
        <w:rPr>
          <w:sz w:val="20"/>
        </w:rPr>
        <w:t>GSTnoShop_id</w:t>
      </w:r>
      <w:r w:rsidRPr="00196A76">
        <w:rPr>
          <w:sz w:val="20"/>
          <w:lang w:eastAsia="en-IN"/>
        </w:rPr>
        <w:t xml:space="preserve">) references </w:t>
      </w:r>
      <w:r w:rsidRPr="00196A76">
        <w:rPr>
          <w:rFonts w:cstheme="minorHAnsi"/>
          <w:color w:val="000000"/>
          <w:sz w:val="20"/>
          <w:szCs w:val="21"/>
          <w:lang w:eastAsia="en-IN"/>
        </w:rPr>
        <w:t>Shop</w:t>
      </w:r>
      <w:r w:rsidRPr="00196A76">
        <w:rPr>
          <w:sz w:val="20"/>
          <w:lang w:eastAsia="en-IN"/>
        </w:rPr>
        <w:t xml:space="preserve"> (GSTNo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);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employee_details 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Empid varchar2(10) NOT NULL PRIMARY KEY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E_FName varchar2(15)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E_LName varchar2(15)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AadharNo int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JoinDate date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Qualification varchar2(20)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honeNo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Salary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Address varchar2(100)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GSTnoShop_id varchar2(17)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</w:t>
      </w:r>
      <w:r w:rsidRPr="00196A76">
        <w:rPr>
          <w:sz w:val="20"/>
        </w:rPr>
        <w:t>GSTnoShop_id</w:t>
      </w:r>
      <w:r w:rsidRPr="00196A76">
        <w:rPr>
          <w:sz w:val="20"/>
          <w:lang w:eastAsia="en-IN"/>
        </w:rPr>
        <w:t xml:space="preserve">) references </w:t>
      </w:r>
      <w:r w:rsidRPr="00196A76">
        <w:rPr>
          <w:rFonts w:cstheme="minorHAnsi"/>
          <w:color w:val="000000"/>
          <w:sz w:val="20"/>
          <w:szCs w:val="21"/>
          <w:lang w:eastAsia="en-IN"/>
        </w:rPr>
        <w:t>Shop</w:t>
      </w:r>
      <w:r w:rsidRPr="00196A76">
        <w:rPr>
          <w:sz w:val="20"/>
          <w:lang w:eastAsia="en-IN"/>
        </w:rPr>
        <w:t xml:space="preserve"> (GSTNo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);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bill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B_Id varchar2(15) NOT NULL PRIMARY KEY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BDate date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TotalAmt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aidAmt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aymentMode varchar2(10)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Cust_Id_id varchar2(10)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</w:t>
      </w:r>
      <w:r w:rsidRPr="00196A76">
        <w:rPr>
          <w:sz w:val="20"/>
        </w:rPr>
        <w:t>Cust_Id_id</w:t>
      </w:r>
      <w:r w:rsidRPr="00196A76">
        <w:rPr>
          <w:sz w:val="20"/>
          <w:lang w:eastAsia="en-IN"/>
        </w:rPr>
        <w:t xml:space="preserve">) references </w:t>
      </w:r>
      <w:r w:rsidRPr="00196A76">
        <w:rPr>
          <w:rFonts w:cstheme="minorHAnsi"/>
          <w:color w:val="000000"/>
          <w:sz w:val="20"/>
          <w:szCs w:val="21"/>
          <w:lang w:eastAsia="en-IN"/>
        </w:rPr>
        <w:t>customer</w:t>
      </w:r>
      <w:r w:rsidRPr="00196A76">
        <w:rPr>
          <w:sz w:val="20"/>
          <w:lang w:eastAsia="en-IN"/>
        </w:rPr>
        <w:t xml:space="preserve"> (C_Id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lastRenderedPageBreak/>
        <w:t>);</w:t>
      </w:r>
    </w:p>
    <w:p w:rsidR="00DF0E7C" w:rsidRPr="00196A76" w:rsidRDefault="00DF0E7C" w:rsidP="00DF0E7C">
      <w:pPr>
        <w:rPr>
          <w:sz w:val="20"/>
        </w:rPr>
      </w:pP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supplies 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id int NOT NULL PRIMARY KEY AUTOINCREMENT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Quantity int NOT NULL,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ro_info_id int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</w:t>
      </w:r>
      <w:r w:rsidRPr="00196A76">
        <w:rPr>
          <w:sz w:val="20"/>
        </w:rPr>
        <w:t>pro_info_id</w:t>
      </w:r>
      <w:r w:rsidRPr="00196A76">
        <w:rPr>
          <w:sz w:val="20"/>
          <w:lang w:eastAsia="en-IN"/>
        </w:rPr>
        <w:t xml:space="preserve">) references </w:t>
      </w:r>
      <w:r w:rsidRPr="00196A76">
        <w:rPr>
          <w:rFonts w:cstheme="minorHAnsi"/>
          <w:color w:val="000000"/>
          <w:sz w:val="20"/>
          <w:szCs w:val="21"/>
          <w:lang w:eastAsia="en-IN"/>
        </w:rPr>
        <w:t>product</w:t>
      </w:r>
      <w:r w:rsidRPr="00196A76">
        <w:rPr>
          <w:sz w:val="20"/>
          <w:lang w:eastAsia="en-IN"/>
        </w:rPr>
        <w:t>(id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supp_info_id int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supp_info_id</w:t>
      </w:r>
      <w:r w:rsidRPr="00196A76">
        <w:rPr>
          <w:sz w:val="20"/>
        </w:rPr>
        <w:t>)</w:t>
      </w:r>
      <w:r w:rsidRPr="00196A76">
        <w:rPr>
          <w:sz w:val="20"/>
          <w:lang w:eastAsia="en-IN"/>
        </w:rPr>
        <w:t xml:space="preserve">references </w:t>
      </w:r>
      <w:r w:rsidRPr="00196A76">
        <w:rPr>
          <w:sz w:val="20"/>
        </w:rPr>
        <w:t>supplier_transaction(id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);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CREATE TABLE purchase(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id int NOT NULL PRIMARY KEY AUTOINCREMENT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Quantity_purchase int NOT NULL,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Rec_no_id varchar2(10)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</w:t>
      </w:r>
      <w:r w:rsidRPr="00196A76">
        <w:rPr>
          <w:sz w:val="20"/>
        </w:rPr>
        <w:t>Rec_no_id)</w:t>
      </w:r>
      <w:r w:rsidRPr="00196A76">
        <w:rPr>
          <w:sz w:val="20"/>
          <w:lang w:eastAsia="en-IN"/>
        </w:rPr>
        <w:t xml:space="preserve">references </w:t>
      </w:r>
      <w:r w:rsidRPr="00196A76">
        <w:rPr>
          <w:sz w:val="20"/>
        </w:rPr>
        <w:t>amc (RecNo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bill_info_id varchar2(15)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</w:t>
      </w:r>
      <w:r w:rsidRPr="00196A76">
        <w:rPr>
          <w:sz w:val="20"/>
        </w:rPr>
        <w:t>bill_info_id)</w:t>
      </w:r>
      <w:r w:rsidRPr="00196A76">
        <w:rPr>
          <w:sz w:val="20"/>
          <w:lang w:eastAsia="en-IN"/>
        </w:rPr>
        <w:t xml:space="preserve">references </w:t>
      </w:r>
      <w:r w:rsidRPr="00196A76">
        <w:rPr>
          <w:sz w:val="20"/>
        </w:rPr>
        <w:t>bill (B_Id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 xml:space="preserve">prod_info_id int NOT NULL 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  <w:lang w:eastAsia="en-IN"/>
        </w:rPr>
        <w:t>foreign key (prod_info_id</w:t>
      </w:r>
      <w:r w:rsidRPr="00196A76">
        <w:rPr>
          <w:sz w:val="20"/>
        </w:rPr>
        <w:t>)</w:t>
      </w:r>
      <w:r w:rsidRPr="00196A76">
        <w:rPr>
          <w:sz w:val="20"/>
          <w:lang w:eastAsia="en-IN"/>
        </w:rPr>
        <w:t>references product</w:t>
      </w:r>
      <w:r w:rsidRPr="00196A76">
        <w:rPr>
          <w:sz w:val="20"/>
        </w:rPr>
        <w:t>(id)</w:t>
      </w:r>
    </w:p>
    <w:p w:rsidR="00DF0E7C" w:rsidRPr="00196A76" w:rsidRDefault="00DF0E7C" w:rsidP="00DF0E7C">
      <w:pPr>
        <w:rPr>
          <w:sz w:val="20"/>
        </w:rPr>
      </w:pPr>
      <w:r w:rsidRPr="00196A76">
        <w:rPr>
          <w:sz w:val="20"/>
        </w:rPr>
        <w:t>);</w:t>
      </w:r>
    </w:p>
    <w:p w:rsidR="00DF0E7C" w:rsidRPr="00722C89" w:rsidRDefault="00007FC0" w:rsidP="00562CCF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--------------------------------------------------------------------------------------------------------------------------</w:t>
      </w:r>
    </w:p>
    <w:p w:rsidR="00562CCF" w:rsidRDefault="00562CCF" w:rsidP="00562CCF">
      <w:pPr>
        <w:jc w:val="both"/>
        <w:rPr>
          <w:rFonts w:ascii="Garamond" w:hAnsi="Garamond"/>
          <w:b/>
          <w:sz w:val="24"/>
          <w:szCs w:val="24"/>
        </w:rPr>
      </w:pPr>
    </w:p>
    <w:p w:rsidR="00562CCF" w:rsidRPr="00722C89" w:rsidRDefault="00562CCF" w:rsidP="00562CCF">
      <w:pPr>
        <w:jc w:val="both"/>
        <w:rPr>
          <w:rFonts w:ascii="Garamond" w:hAnsi="Garamond"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>Question</w:t>
      </w:r>
      <w:r>
        <w:rPr>
          <w:rFonts w:ascii="Garamond" w:hAnsi="Garamond"/>
          <w:b/>
          <w:sz w:val="24"/>
          <w:szCs w:val="24"/>
        </w:rPr>
        <w:t>2</w:t>
      </w:r>
      <w:r w:rsidRPr="00722C89">
        <w:rPr>
          <w:rFonts w:ascii="Garamond" w:hAnsi="Garamond"/>
          <w:b/>
          <w:sz w:val="24"/>
          <w:szCs w:val="24"/>
        </w:rPr>
        <w:t>:</w:t>
      </w:r>
      <w:r w:rsidRPr="00722C89">
        <w:rPr>
          <w:rFonts w:ascii="Garamond" w:hAnsi="Garamond"/>
          <w:sz w:val="24"/>
          <w:szCs w:val="24"/>
        </w:rPr>
        <w:t xml:space="preserve"> Give the actual data stored in </w:t>
      </w:r>
      <w:r>
        <w:rPr>
          <w:rFonts w:ascii="Garamond" w:hAnsi="Garamond"/>
          <w:sz w:val="24"/>
          <w:szCs w:val="24"/>
        </w:rPr>
        <w:t>each t</w:t>
      </w:r>
      <w:r w:rsidRPr="00722C89">
        <w:rPr>
          <w:rFonts w:ascii="Garamond" w:hAnsi="Garamond"/>
          <w:sz w:val="24"/>
          <w:szCs w:val="24"/>
        </w:rPr>
        <w:t>able</w:t>
      </w:r>
      <w:r>
        <w:rPr>
          <w:rFonts w:ascii="Garamond" w:hAnsi="Garamond"/>
          <w:sz w:val="24"/>
          <w:szCs w:val="24"/>
        </w:rPr>
        <w:t xml:space="preserve"> of the database</w:t>
      </w:r>
      <w:r w:rsidRPr="00722C89">
        <w:rPr>
          <w:rFonts w:ascii="Garamond" w:hAnsi="Garamond"/>
          <w:sz w:val="24"/>
          <w:szCs w:val="24"/>
        </w:rPr>
        <w:t>.</w:t>
      </w:r>
      <w:r w:rsidR="008B00A3">
        <w:rPr>
          <w:rFonts w:ascii="Garamond" w:hAnsi="Garamond"/>
          <w:sz w:val="24"/>
          <w:szCs w:val="24"/>
        </w:rPr>
        <w:t xml:space="preserve"> (</w:t>
      </w:r>
      <w:r w:rsidR="00463189">
        <w:rPr>
          <w:rFonts w:ascii="Garamond" w:hAnsi="Garamond"/>
          <w:sz w:val="24"/>
          <w:szCs w:val="24"/>
        </w:rPr>
        <w:t xml:space="preserve">real </w:t>
      </w:r>
      <w:r w:rsidR="008B00A3">
        <w:rPr>
          <w:rFonts w:ascii="Garamond" w:hAnsi="Garamond"/>
          <w:sz w:val="24"/>
          <w:szCs w:val="24"/>
        </w:rPr>
        <w:t>sample</w:t>
      </w:r>
      <w:r w:rsidR="00463189">
        <w:rPr>
          <w:rFonts w:ascii="Garamond" w:hAnsi="Garamond"/>
          <w:sz w:val="24"/>
          <w:szCs w:val="24"/>
        </w:rPr>
        <w:t xml:space="preserve"> data</w:t>
      </w:r>
      <w:r>
        <w:rPr>
          <w:rFonts w:ascii="Garamond" w:hAnsi="Garamond"/>
          <w:sz w:val="24"/>
          <w:szCs w:val="24"/>
        </w:rPr>
        <w:t>)</w:t>
      </w:r>
    </w:p>
    <w:p w:rsidR="002E0A3B" w:rsidRDefault="00562CCF" w:rsidP="00562CCF">
      <w:pPr>
        <w:jc w:val="both"/>
        <w:rPr>
          <w:rFonts w:ascii="Garamond" w:hAnsi="Garamond"/>
          <w:sz w:val="24"/>
          <w:szCs w:val="24"/>
        </w:rPr>
      </w:pPr>
      <w:r w:rsidRPr="00722C89">
        <w:rPr>
          <w:rFonts w:ascii="Garamond" w:hAnsi="Garamond"/>
          <w:sz w:val="24"/>
          <w:szCs w:val="24"/>
        </w:rPr>
        <w:t>WRITE THE ANSWER HERE</w:t>
      </w:r>
    </w:p>
    <w:p w:rsidR="00CD1739" w:rsidRPr="00722C8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keepNext/>
        <w:jc w:val="both"/>
      </w:pPr>
      <w:r w:rsidRPr="00CD1739">
        <w:rPr>
          <w:rFonts w:ascii="Garamond" w:hAnsi="Garamond"/>
          <w:noProof/>
          <w:sz w:val="24"/>
          <w:szCs w:val="24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44" o:spid="_x0000_i1034" type="#_x0000_t75" alt="Screenshot (159)" style="width:475.5pt;height:237pt;visibility:visible;mso-wrap-style:square">
            <v:imagedata r:id="rId6" o:title="Screenshot (159)" croptop="6083f" cropbottom="4317f"/>
          </v:shape>
        </w:pict>
      </w:r>
    </w:p>
    <w:p w:rsidR="00CD1739" w:rsidRDefault="00CD1739" w:rsidP="00CD1739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.Customer Table</w:t>
      </w:r>
    </w:p>
    <w:p w:rsidR="00CD1739" w:rsidRDefault="00CD1739" w:rsidP="00CD1739"/>
    <w:p w:rsidR="00CD1739" w:rsidRDefault="00CD1739" w:rsidP="00CD1739"/>
    <w:p w:rsidR="00CD1739" w:rsidRPr="00007FC0" w:rsidRDefault="00CD1739" w:rsidP="00CD1739"/>
    <w:p w:rsidR="00CD1739" w:rsidRDefault="00CD1739" w:rsidP="00CD1739">
      <w:pPr>
        <w:keepNext/>
        <w:jc w:val="both"/>
      </w:pPr>
      <w:r w:rsidRPr="0083226E">
        <w:rPr>
          <w:noProof/>
        </w:rPr>
        <w:pict>
          <v:shape id="Picture 28" o:spid="_x0000_i1033" type="#_x0000_t75" alt="WhatsApp Image 2020-04-26 at 12.56.39 AM.jpeg" style="width:467.25pt;height:154.5pt;visibility:visible;mso-wrap-style:square">
            <v:imagedata r:id="rId7" o:title="WhatsApp Image 2020-04-26 at 12.56.39 AM" croptop="14510f" cropbottom="18204f"/>
          </v:shape>
        </w:pict>
      </w:r>
    </w:p>
    <w:p w:rsidR="00CD1739" w:rsidRDefault="00CD1739" w:rsidP="00CD1739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AMC table</w:t>
      </w:r>
    </w:p>
    <w:p w:rsidR="00CD1739" w:rsidRDefault="00CD1739" w:rsidP="00CD1739">
      <w:pPr>
        <w:pStyle w:val="Caption"/>
        <w:jc w:val="center"/>
      </w:pPr>
      <w:r w:rsidRPr="0083226E">
        <w:rPr>
          <w:noProof/>
        </w:rPr>
        <w:lastRenderedPageBreak/>
        <w:pict>
          <v:shape id="Picture 29" o:spid="_x0000_i1032" type="#_x0000_t75" alt="WhatsApp Image 2020-04-26 at 12.56.40 AM (1).jpeg" style="width:468.75pt;height:196.5pt;visibility:visible;mso-wrap-style:square">
            <v:imagedata r:id="rId8" o:title="WhatsApp Image 2020-04-26 at 12.56.40 AM (1)" croptop="14805f" cropbottom="10218f" cropright="1042f"/>
          </v:shape>
        </w:pict>
      </w:r>
      <w:r w:rsidRPr="00FA0AA1">
        <w:t xml:space="preserve"> </w:t>
      </w:r>
      <w:r>
        <w:t>Figure 3 Bill Table</w:t>
      </w:r>
    </w:p>
    <w:p w:rsidR="00CD1739" w:rsidRPr="00FA0AA1" w:rsidRDefault="00CD1739" w:rsidP="00CD1739"/>
    <w:p w:rsidR="00CD1739" w:rsidRPr="00007FC0" w:rsidRDefault="00CD1739" w:rsidP="00CD1739">
      <w:pPr>
        <w:keepNext/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keepNext/>
        <w:jc w:val="both"/>
      </w:pPr>
      <w:r w:rsidRPr="00CD1739">
        <w:rPr>
          <w:rFonts w:ascii="Garamond" w:hAnsi="Garamond"/>
          <w:noProof/>
          <w:sz w:val="24"/>
          <w:szCs w:val="24"/>
        </w:rPr>
        <w:pict>
          <v:shape id="Picture 41" o:spid="_x0000_i1031" type="#_x0000_t75" alt="Screenshot%20(163)" style="width:467.25pt;height:225pt;visibility:visible;mso-wrap-style:square">
            <v:imagedata r:id="rId9" o:title="Screenshot%20(163)" croptop="5992f" cropbottom="3370f"/>
          </v:shape>
        </w:pict>
      </w:r>
    </w:p>
    <w:p w:rsidR="00CD1739" w:rsidRDefault="00CD1739" w:rsidP="00CD1739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Employee Table</w:t>
      </w:r>
    </w:p>
    <w:p w:rsidR="00CD1739" w:rsidRPr="00CA73F1" w:rsidRDefault="00CD1739" w:rsidP="00CD1739"/>
    <w:p w:rsidR="00CD1739" w:rsidRDefault="00CD1739" w:rsidP="00CD1739">
      <w:pPr>
        <w:keepNext/>
        <w:jc w:val="both"/>
      </w:pPr>
      <w:r w:rsidRPr="00CD1739">
        <w:rPr>
          <w:rFonts w:ascii="Garamond" w:hAnsi="Garamond"/>
          <w:noProof/>
          <w:sz w:val="24"/>
          <w:szCs w:val="24"/>
        </w:rPr>
        <w:lastRenderedPageBreak/>
        <w:pict>
          <v:shape id="Picture 40" o:spid="_x0000_i1030" type="#_x0000_t75" alt="Screenshot%20(164)" style="width:467.25pt;height:192pt;visibility:visible;mso-wrap-style:square">
            <v:imagedata r:id="rId10" o:title="Screenshot%20(164)" croptop="13080f" cropbottom="4681f"/>
          </v:shape>
        </w:pict>
      </w:r>
    </w:p>
    <w:p w:rsidR="00CD1739" w:rsidRDefault="00CD1739" w:rsidP="00CD1739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Products Table</w:t>
      </w:r>
    </w:p>
    <w:p w:rsidR="00CD1739" w:rsidRDefault="00CD1739" w:rsidP="00CD1739">
      <w:pPr>
        <w:keepNext/>
        <w:jc w:val="both"/>
      </w:pPr>
      <w:r w:rsidRPr="00CD1739">
        <w:rPr>
          <w:rFonts w:ascii="Garamond" w:hAnsi="Garamond"/>
          <w:noProof/>
          <w:sz w:val="24"/>
          <w:szCs w:val="24"/>
        </w:rPr>
        <w:pict>
          <v:shape id="Picture 39" o:spid="_x0000_i1029" type="#_x0000_t75" alt="Screenshot%20(165)" style="width:467.25pt;height:189pt;visibility:visible;mso-wrap-style:square">
            <v:imagedata r:id="rId11" o:title="Screenshot%20(165)" croptop="12950f" cropbottom="5430f"/>
          </v:shape>
        </w:pict>
      </w:r>
    </w:p>
    <w:p w:rsidR="00CD1739" w:rsidRDefault="00CD1739" w:rsidP="00CD1739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Purchases Table</w:t>
      </w:r>
    </w:p>
    <w:p w:rsidR="00CD1739" w:rsidRDefault="00CD1739" w:rsidP="00CD1739"/>
    <w:p w:rsidR="00CD1739" w:rsidRPr="00FA0AA1" w:rsidRDefault="00CD1739" w:rsidP="00CD1739"/>
    <w:p w:rsidR="00CD1739" w:rsidRDefault="00CD1739" w:rsidP="00CD1739">
      <w:pPr>
        <w:keepNext/>
        <w:jc w:val="both"/>
      </w:pPr>
      <w:r w:rsidRPr="00CD1739">
        <w:rPr>
          <w:rFonts w:ascii="Garamond" w:hAnsi="Garamond"/>
          <w:noProof/>
          <w:sz w:val="24"/>
          <w:szCs w:val="24"/>
        </w:rPr>
        <w:lastRenderedPageBreak/>
        <w:pict>
          <v:shape id="Picture 38" o:spid="_x0000_i1028" type="#_x0000_t75" alt="Screenshot%20(166)" style="width:467.25pt;height:209.25pt;visibility:visible;mso-wrap-style:square">
            <v:imagedata r:id="rId12" o:title="Screenshot%20(166)" croptop="5992f" cropbottom="7303f"/>
          </v:shape>
        </w:pict>
      </w:r>
    </w:p>
    <w:p w:rsidR="00CD1739" w:rsidRDefault="00CD1739" w:rsidP="00CD1739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Shop Details Table</w:t>
      </w:r>
    </w:p>
    <w:p w:rsidR="00CD1739" w:rsidRDefault="00CD1739" w:rsidP="00CD1739">
      <w:pPr>
        <w:keepNext/>
        <w:jc w:val="center"/>
      </w:pPr>
      <w:r w:rsidRPr="00CD1739">
        <w:rPr>
          <w:rFonts w:ascii="Garamond" w:hAnsi="Garamond"/>
          <w:noProof/>
          <w:sz w:val="24"/>
          <w:szCs w:val="24"/>
        </w:rPr>
        <w:pict>
          <v:shape id="Picture 37" o:spid="_x0000_i1027" type="#_x0000_t75" alt="Screenshot%20(167)" style="width:462.75pt;height:224.25pt;visibility:visible;mso-wrap-style:square">
            <v:imagedata r:id="rId13" o:title="Screenshot%20(167)" croptop="5805f" cropbottom="3745f" cropright="631f"/>
          </v:shape>
        </w:pict>
      </w:r>
    </w:p>
    <w:p w:rsidR="00CD1739" w:rsidRDefault="00CD1739" w:rsidP="00CD1739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Supplier_Details Table</w:t>
      </w:r>
    </w:p>
    <w:p w:rsidR="00CD1739" w:rsidRPr="002E0A3B" w:rsidRDefault="00CD1739" w:rsidP="00CD1739"/>
    <w:p w:rsidR="00CD1739" w:rsidRDefault="00CD1739" w:rsidP="00CD1739">
      <w:pPr>
        <w:keepNext/>
        <w:jc w:val="both"/>
      </w:pPr>
      <w:r w:rsidRPr="00CD1739">
        <w:rPr>
          <w:rFonts w:ascii="Garamond" w:hAnsi="Garamond"/>
          <w:noProof/>
          <w:sz w:val="24"/>
          <w:szCs w:val="24"/>
        </w:rPr>
        <w:lastRenderedPageBreak/>
        <w:pict>
          <v:shape id="Picture 36" o:spid="_x0000_i1026" type="#_x0000_t75" alt="Screenshot%20(168)" style="width:467.25pt;height:223.5pt;visibility:visible;mso-wrap-style:square">
            <v:imagedata r:id="rId14" o:title="Screenshot%20(168)" croptop="5992f" cropbottom="3932f"/>
          </v:shape>
        </w:pict>
      </w:r>
    </w:p>
    <w:p w:rsidR="00CD1739" w:rsidRDefault="00CD1739" w:rsidP="00CD1739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>Supplier_Transaction Table</w:t>
      </w:r>
    </w:p>
    <w:p w:rsidR="00CD1739" w:rsidRDefault="00CD1739" w:rsidP="00CD1739">
      <w:pPr>
        <w:keepNext/>
        <w:jc w:val="both"/>
      </w:pPr>
      <w:r w:rsidRPr="00CD1739">
        <w:rPr>
          <w:rFonts w:ascii="Garamond" w:hAnsi="Garamond"/>
          <w:noProof/>
          <w:sz w:val="24"/>
          <w:szCs w:val="24"/>
        </w:rPr>
        <w:pict>
          <v:shape id="Picture 35" o:spid="_x0000_i1025" type="#_x0000_t75" alt="Screenshot%20(169)" style="width:461.25pt;height:125.25pt;visibility:visible;mso-wrap-style:square">
            <v:imagedata r:id="rId15" o:title="Screenshot%20(169)" croptop="6179f" cropbottom="28099f" cropright="842f"/>
          </v:shape>
        </w:pict>
      </w:r>
    </w:p>
    <w:p w:rsidR="00CD1739" w:rsidRDefault="00CD1739" w:rsidP="00CD1739">
      <w:pPr>
        <w:pStyle w:val="Caption"/>
        <w:jc w:val="center"/>
        <w:rPr>
          <w:rFonts w:ascii="Garamond" w:hAnsi="Garamond"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 xml:space="preserve"> Supplied Item Table</w:t>
      </w:r>
    </w:p>
    <w:p w:rsidR="00CD1739" w:rsidRDefault="00CD1739" w:rsidP="00562CCF">
      <w:pPr>
        <w:autoSpaceDE w:val="0"/>
        <w:autoSpaceDN w:val="0"/>
        <w:adjustRightInd w:val="0"/>
        <w:jc w:val="both"/>
        <w:rPr>
          <w:rFonts w:ascii="Garamond" w:hAnsi="Garamond"/>
          <w:b/>
          <w:sz w:val="24"/>
          <w:szCs w:val="24"/>
        </w:rPr>
      </w:pPr>
    </w:p>
    <w:p w:rsidR="00562CCF" w:rsidRPr="00722C89" w:rsidRDefault="00562CCF" w:rsidP="00562CCF">
      <w:pPr>
        <w:autoSpaceDE w:val="0"/>
        <w:autoSpaceDN w:val="0"/>
        <w:adjustRightInd w:val="0"/>
        <w:jc w:val="both"/>
        <w:rPr>
          <w:rFonts w:ascii="Garamond" w:hAnsi="Garamond"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>Question</w:t>
      </w:r>
      <w:r>
        <w:rPr>
          <w:rFonts w:ascii="Garamond" w:hAnsi="Garamond"/>
          <w:b/>
          <w:sz w:val="24"/>
          <w:szCs w:val="24"/>
        </w:rPr>
        <w:t>3</w:t>
      </w:r>
      <w:r w:rsidRPr="00722C89">
        <w:rPr>
          <w:rFonts w:ascii="Garamond" w:hAnsi="Garamond"/>
          <w:b/>
          <w:sz w:val="24"/>
          <w:szCs w:val="24"/>
        </w:rPr>
        <w:t>:</w:t>
      </w:r>
      <w:r w:rsidRPr="00722C89">
        <w:rPr>
          <w:rFonts w:ascii="Garamond" w:hAnsi="Garamond"/>
          <w:sz w:val="24"/>
          <w:szCs w:val="24"/>
        </w:rPr>
        <w:t xml:space="preserve"> Give the snapshots, description and SQL queries for each of the user interface forms for your application. (</w:t>
      </w:r>
      <w:r w:rsidRPr="00722C89">
        <w:rPr>
          <w:rFonts w:ascii="Garamond" w:hAnsi="Garamond" w:cs="TTE120B668t00"/>
          <w:sz w:val="24"/>
          <w:szCs w:val="24"/>
        </w:rPr>
        <w:t xml:space="preserve">Create the front end using </w:t>
      </w:r>
      <w:r w:rsidR="00463189">
        <w:rPr>
          <w:rFonts w:ascii="Garamond" w:hAnsi="Garamond" w:cs="TTE120B668t00"/>
          <w:sz w:val="24"/>
          <w:szCs w:val="24"/>
        </w:rPr>
        <w:t>Django</w:t>
      </w:r>
      <w:r w:rsidRPr="00722C89">
        <w:rPr>
          <w:rFonts w:ascii="Garamond" w:hAnsi="Garamond" w:cs="TTE120B668t00"/>
          <w:sz w:val="24"/>
          <w:szCs w:val="24"/>
        </w:rPr>
        <w:t xml:space="preserve"> and </w:t>
      </w:r>
      <w:r>
        <w:rPr>
          <w:rFonts w:ascii="Garamond" w:hAnsi="Garamond" w:cs="TTE120B668t00"/>
          <w:sz w:val="24"/>
          <w:szCs w:val="24"/>
        </w:rPr>
        <w:t>hook it up to the SQL</w:t>
      </w:r>
      <w:r w:rsidRPr="00722C89">
        <w:rPr>
          <w:rFonts w:ascii="Garamond" w:hAnsi="Garamond" w:cs="TTE120B668t00"/>
          <w:sz w:val="24"/>
          <w:szCs w:val="24"/>
        </w:rPr>
        <w:t>.)</w: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>1) for details of customers in bill generated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 xml:space="preserve">  q = Bill.objects.raw('SELECT * FROM Customer as C ,Bill as B  WHERE  C.C_Id=B.Cust_Id_id and B.B_Id=%s',[bill_no])</w: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</w:rPr>
        <w:lastRenderedPageBreak/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51" type="#_x0000_t32" style="position:absolute;left:0;text-align:left;margin-left:59.65pt;margin-top:127.55pt;width:42.2pt;height:22.6pt;flip:x y;z-index:2" o:connectortype="straight" strokecolor="red">
            <v:stroke endarrow="block"/>
          </v:shape>
        </w:pict>
      </w:r>
      <w:r w:rsidRPr="00CD1739">
        <w:rPr>
          <w:rFonts w:ascii="Garamond" w:hAnsi="Garamond"/>
          <w:noProof/>
          <w:sz w:val="24"/>
          <w:szCs w:val="24"/>
        </w:rPr>
        <w:pict>
          <v:shape id="_x0000_i1041" type="#_x0000_t75" alt="WhatsApp Image 2020-04-26 at 12.48.45 AM.jpeg" style="width:468.75pt;height:258.75pt;visibility:visible;mso-wrap-style:square">
            <v:imagedata r:id="rId16" o:title="WhatsApp Image 2020-04-26 at 12.48.45 AM" croptop="8185f" cropbottom="5135f" cropright="9051f"/>
          </v:shape>
        </w:pic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>2)for details of product in bill generated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 xml:space="preserve">  a = Product.objects.raw('SELECT * FROM Product as PR,Purchase as P  WHERE PR.id=P.prod_info_id and P.bill_info_id=%s' ,[bill_no])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</w:rPr>
        <w:lastRenderedPageBreak/>
        <w:pict>
          <v:oval id="_x0000_s1052" style="position:absolute;left:0;text-align:left;margin-left:17.5pt;margin-top:148.8pt;width:382.6pt;height:1in;z-index:3" filled="f" strokecolor="#c00000"/>
        </w:pict>
      </w:r>
      <w:r w:rsidRPr="00CD1739">
        <w:rPr>
          <w:rFonts w:ascii="Garamond" w:hAnsi="Garamond"/>
          <w:noProof/>
          <w:sz w:val="24"/>
          <w:szCs w:val="24"/>
        </w:rPr>
        <w:pict>
          <v:shape id="_x0000_i1040" type="#_x0000_t75" alt="WhatsApp Image 2020-04-26 at 12.48.45 AM.jpeg" style="width:468.75pt;height:258.75pt;visibility:visible;mso-wrap-style:square">
            <v:imagedata r:id="rId16" o:title="WhatsApp Image 2020-04-26 at 12.48.45 AM" croptop="8185f" cropbottom="5135f" cropright="9051f"/>
          </v:shape>
        </w:pic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Both 1</w:t>
      </w:r>
      <w:r w:rsidRPr="00E30E18">
        <w:rPr>
          <w:rFonts w:ascii="Garamond" w:hAnsi="Garamond"/>
          <w:sz w:val="24"/>
          <w:szCs w:val="24"/>
          <w:vertAlign w:val="superscript"/>
        </w:rPr>
        <w:t>st</w:t>
      </w:r>
      <w:r>
        <w:rPr>
          <w:rFonts w:ascii="Garamond" w:hAnsi="Garamond"/>
          <w:sz w:val="24"/>
          <w:szCs w:val="24"/>
        </w:rPr>
        <w:t xml:space="preserve"> and 2</w:t>
      </w:r>
      <w:r w:rsidRPr="00E30E18">
        <w:rPr>
          <w:rFonts w:ascii="Garamond" w:hAnsi="Garamond"/>
          <w:sz w:val="24"/>
          <w:szCs w:val="24"/>
          <w:vertAlign w:val="superscript"/>
        </w:rPr>
        <w:t>nd</w:t>
      </w:r>
      <w:r>
        <w:rPr>
          <w:rFonts w:ascii="Garamond" w:hAnsi="Garamond"/>
          <w:sz w:val="24"/>
          <w:szCs w:val="24"/>
        </w:rPr>
        <w:t xml:space="preserve"> queries are included in a single view.</w: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>3)for details of due payments to suppliers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 xml:space="preserve">  a=Supplier_transaction.objects.raw('SELECT * FROM Supplier_transaction  WHERE Paid_Amt&lt;TotalAmt')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b/>
          <w:noProof/>
          <w:sz w:val="44"/>
          <w:szCs w:val="40"/>
        </w:rPr>
        <w:pict>
          <v:shape id="Picture 77" o:spid="_x0000_i1039" type="#_x0000_t75" alt="WhatsApp Image 2020-04-29 at 10.26.12 PM.jpeg" style="width:468.75pt;height:192pt;visibility:visible;mso-wrap-style:square">
            <v:imagedata r:id="rId17" o:title="WhatsApp Image 2020-04-29 at 10.26.12 PM" croptop="14150f" cropbottom="3724f"/>
          </v:shape>
        </w:pic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>4)for details of due payments of customers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 xml:space="preserve">  a=Bill.objects.raw('SELECT * FROM Bill  WHERE PaidAmt&lt;TotalAmt')</w: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pict>
          <v:shape id="Picture 79" o:spid="_x0000_i1038" type="#_x0000_t75" alt="WhatsApp Image 2020-04-29 at 10.26.13 PM.jpeg" style="width:468.75pt;height:193.5pt;visibility:visible;mso-wrap-style:square">
            <v:imagedata r:id="rId18" o:title="WhatsApp Image 2020-04-29 at 10.26.13 PM" croptop="14150f" cropbottom="3352f"/>
          </v:shape>
        </w:pic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>5)for due amc services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 xml:space="preserve">    a=AMC.objects.raw('SELECT * FROM AMC  WHERE NoOfSrvcsDone&lt;TotalServices')</w: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lastRenderedPageBreak/>
        <w:pict>
          <v:shape id="Picture 78" o:spid="_x0000_i1037" type="#_x0000_t75" alt="WhatsApp Image 2020-04-29 at 10.26.13 PM (1).jpeg" style="width:468.75pt;height:204pt;visibility:visible;mso-wrap-style:square">
            <v:imagedata r:id="rId19" o:title="WhatsApp Image 2020-04-29 at 10.26.13 PM (1)" croptop="10054f" cropbottom="4840f"/>
          </v:shape>
        </w:pic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 xml:space="preserve">6)for sales graph 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 xml:space="preserve">    c.execute('SELECT  substr(DateOfSale,1,7) as "Month", sum(TotalAmt) as Amount from Supplier_transaction group by substr(DateOfSale,1,7)')</w: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pict>
          <v:shape id="Picture 33" o:spid="_x0000_i1036" type="#_x0000_t75" alt="WhatsApp Image 2020-04-26 at 12.48.10 AM.jpeg" style="width:468.75pt;height:217.5pt;visibility:visible;mso-wrap-style:square">
            <v:imagedata r:id="rId20" o:title="WhatsApp Image 2020-04-26 at 12.48.10 AM" croptop="7385f" cropbottom="5160f"/>
          </v:shape>
        </w:pict>
      </w: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Pr="00EF057F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t>7)for purchase garph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EF057F">
        <w:rPr>
          <w:rFonts w:ascii="Garamond" w:hAnsi="Garamond"/>
          <w:sz w:val="24"/>
          <w:szCs w:val="24"/>
        </w:rPr>
        <w:lastRenderedPageBreak/>
        <w:t xml:space="preserve">   c.execute('SELECT  substr(BDate,1,7) as "Month", sum(TotalAmt) as Amount, B_Id from Bill group by substr(BDate,1,7)')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pict>
          <v:shape id="Picture 34" o:spid="_x0000_i1035" type="#_x0000_t75" alt="WhatsApp Image 2020-04-26 at 12.48.10 AM (1).jpeg" style="width:468.75pt;height:213pt;visibility:visible;mso-wrap-style:square">
            <v:imagedata r:id="rId21" o:title="WhatsApp Image 2020-04-26 at 12.48.10 AM (1)" croptop="7546f" cropbottom="5031f"/>
          </v:shape>
        </w:pic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562CCF" w:rsidRPr="00722C89" w:rsidRDefault="00562CCF" w:rsidP="00562CCF">
      <w:pPr>
        <w:jc w:val="both"/>
        <w:rPr>
          <w:rFonts w:ascii="Garamond" w:hAnsi="Garamond"/>
          <w:sz w:val="24"/>
          <w:szCs w:val="24"/>
        </w:rPr>
      </w:pPr>
      <w:r w:rsidRPr="00722C89">
        <w:rPr>
          <w:rFonts w:ascii="Garamond" w:hAnsi="Garamond"/>
          <w:b/>
          <w:sz w:val="24"/>
          <w:szCs w:val="24"/>
        </w:rPr>
        <w:t>Question</w:t>
      </w:r>
      <w:r>
        <w:rPr>
          <w:rFonts w:ascii="Garamond" w:hAnsi="Garamond"/>
          <w:b/>
          <w:sz w:val="24"/>
          <w:szCs w:val="24"/>
        </w:rPr>
        <w:t>4</w:t>
      </w:r>
      <w:r w:rsidRPr="00722C89">
        <w:rPr>
          <w:rFonts w:ascii="Garamond" w:hAnsi="Garamond"/>
          <w:b/>
          <w:sz w:val="24"/>
          <w:szCs w:val="24"/>
        </w:rPr>
        <w:t>:</w:t>
      </w:r>
      <w:r w:rsidRPr="00722C89">
        <w:rPr>
          <w:rFonts w:ascii="Garamond" w:hAnsi="Garamond"/>
          <w:sz w:val="24"/>
          <w:szCs w:val="24"/>
        </w:rPr>
        <w:t xml:space="preserve"> Give all possible final </w:t>
      </w:r>
      <w:r w:rsidR="00463189">
        <w:rPr>
          <w:rFonts w:ascii="Garamond" w:hAnsi="Garamond"/>
          <w:sz w:val="24"/>
          <w:szCs w:val="24"/>
        </w:rPr>
        <w:t>bill reports/other forms of ledger reports summarized etc</w:t>
      </w:r>
      <w:r w:rsidRPr="00722C89">
        <w:rPr>
          <w:rFonts w:ascii="Garamond" w:hAnsi="Garamond"/>
          <w:sz w:val="24"/>
          <w:szCs w:val="24"/>
        </w:rPr>
        <w:t xml:space="preserve"> and graphs obtained by your application.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pStyle w:val="Footer"/>
        <w:jc w:val="center"/>
        <w:rPr>
          <w:noProof/>
        </w:rPr>
      </w:pPr>
      <w:r>
        <w:rPr>
          <w:noProof/>
        </w:rPr>
        <w:lastRenderedPageBreak/>
        <w:pict>
          <v:rect id="_x0000_s1053" style="position:absolute;left:0;text-align:left;margin-left:170.3pt;margin-top:276.9pt;width:34.6pt;height:7.15pt;z-index:4" stroked="f"/>
        </w:pict>
      </w:r>
      <w:r w:rsidRPr="0083226E">
        <w:rPr>
          <w:noProof/>
        </w:rPr>
        <w:pict>
          <v:shape id="Picture 7" o:spid="_x0000_i1045" type="#_x0000_t75" alt="WhatsApp Image 2020-04-26 at 12.48.45 AM.jpeg" style="width:468.75pt;height:258.75pt;visibility:visible;mso-wrap-style:square">
            <v:imagedata r:id="rId16" o:title="WhatsApp Image 2020-04-26 at 12.48.45 AM" croptop="8185f" cropbottom="5135f" cropright="9051f"/>
          </v:shape>
        </w:pict>
      </w:r>
      <w:r>
        <w:rPr>
          <w:noProof/>
        </w:rPr>
        <w:t>This is the bill with automated calculation we get after entering the bill number</w:t>
      </w:r>
      <w:r w:rsidRPr="00C9730A">
        <w:rPr>
          <w:noProof/>
        </w:rPr>
        <w:t xml:space="preserve"> </w:t>
      </w:r>
      <w:r w:rsidRPr="0083226E">
        <w:rPr>
          <w:noProof/>
        </w:rPr>
        <w:pict>
          <v:shape id="Picture 8" o:spid="_x0000_i1044" type="#_x0000_t75" alt="WhatsApp Image 2020-04-26 at 9.43.45 AM.jpeg" style="width:468.75pt;height:228.75pt;visibility:visible;mso-wrap-style:square">
            <v:imagedata r:id="rId22" o:title="WhatsApp Image 2020-04-26 at 9.43.45 AM" croptop="4369f" cropbottom="4105f"/>
          </v:shape>
        </w:pict>
      </w:r>
    </w:p>
    <w:p w:rsidR="00CD1739" w:rsidRDefault="00CD1739" w:rsidP="00CD1739">
      <w:pPr>
        <w:pStyle w:val="Footer"/>
        <w:jc w:val="center"/>
        <w:rPr>
          <w:noProof/>
        </w:rPr>
      </w:pPr>
      <w:r>
        <w:rPr>
          <w:noProof/>
        </w:rPr>
        <w:t>To convert to the pdf we need to click the button view invoice at the corner so that the pdf of the bill is generated</w:t>
      </w:r>
    </w:p>
    <w:p w:rsidR="00CD1739" w:rsidRDefault="00CD1739" w:rsidP="00CD1739">
      <w:pPr>
        <w:pStyle w:val="Footer"/>
        <w:jc w:val="center"/>
        <w:rPr>
          <w:noProof/>
        </w:rPr>
      </w:pPr>
    </w:p>
    <w:p w:rsidR="00CD1739" w:rsidRPr="00722C8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lastRenderedPageBreak/>
        <w:pict>
          <v:shape id="Picture 1" o:spid="_x0000_i1043" type="#_x0000_t75" alt="WhatsApp Image 2020-04-26 at 12.48.10 AM.jpeg" style="width:468.75pt;height:217.5pt;visibility:visible;mso-wrap-style:square">
            <v:imagedata r:id="rId20" o:title="WhatsApp Image 2020-04-26 at 12.48.10 AM" croptop="7385f" cropbottom="5160f"/>
          </v:shape>
        </w:pic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his is the annual Sales Report for the previous year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pict>
          <v:shape id="Picture 9" o:spid="_x0000_i1042" type="#_x0000_t75" alt="WhatsApp Image 2020-04-26 at 12.48.10 AM (1).jpeg" style="width:468.75pt;height:213pt;visibility:visible;mso-wrap-style:square">
            <v:imagedata r:id="rId21" o:title="WhatsApp Image 2020-04-26 at 12.48.10 AM (1)" croptop="7546f" cropbottom="5031f"/>
          </v:shape>
        </w:pic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Purchase Analysis of the goods by the customers in the previous year</w:t>
      </w:r>
    </w:p>
    <w:p w:rsidR="008367B8" w:rsidRDefault="008367B8" w:rsidP="008367B8">
      <w:pPr>
        <w:jc w:val="both"/>
        <w:rPr>
          <w:rFonts w:ascii="Garamond" w:hAnsi="Garamond"/>
          <w:sz w:val="24"/>
          <w:szCs w:val="24"/>
        </w:rPr>
      </w:pPr>
      <w:r w:rsidRPr="008367B8">
        <w:rPr>
          <w:rFonts w:ascii="Garamond" w:hAnsi="Garamond"/>
          <w:b/>
          <w:sz w:val="24"/>
          <w:szCs w:val="24"/>
        </w:rPr>
        <w:t>Question5:</w:t>
      </w:r>
      <w:r>
        <w:rPr>
          <w:rFonts w:ascii="Garamond" w:hAnsi="Garamond"/>
          <w:sz w:val="24"/>
          <w:szCs w:val="24"/>
        </w:rPr>
        <w:t xml:space="preserve"> Any other matter you wish to add can do so (if necessary)</w:t>
      </w:r>
      <w:r w:rsidRPr="008367B8">
        <w:rPr>
          <w:rFonts w:ascii="Garamond" w:hAnsi="Garamond"/>
          <w:sz w:val="24"/>
          <w:szCs w:val="24"/>
        </w:rPr>
        <w:t xml:space="preserve"> 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We have handled a few exception cases like phone number length validation, negative number validation.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Conditional validations like total amount cannot be less than paid amount , quantity purchased cannot be less than amc quantity are handled.</w: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pict>
          <v:shape id="Picture 10" o:spid="_x0000_i1048" type="#_x0000_t75" alt="WhatsApp Image 2020-04-26 at 12.48.47 AM.jpeg" style="width:468.75pt;height:206.25pt;visibility:visible;mso-wrap-style:square">
            <v:imagedata r:id="rId23" o:title="WhatsApp Image 2020-04-26 at 12.48.47 AM" croptop="14528f" cropbottom="3743f"/>
          </v:shape>
        </w:pic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pict>
          <v:shape id="Picture 11" o:spid="_x0000_i1047" type="#_x0000_t75" alt="WhatsApp Image 2020-04-26 at 12.48.45 AM (2).jpeg" style="width:468.75pt;height:191.25pt;visibility:visible;mso-wrap-style:square">
            <v:imagedata r:id="rId24" o:title="WhatsApp Image 2020-04-26 at 12.48.45 AM (2)" croptop="14833f" cropbottom="3173f"/>
          </v:shape>
        </w:pict>
      </w:r>
    </w:p>
    <w:p w:rsidR="00CD1739" w:rsidRDefault="00CD1739" w:rsidP="00CD1739">
      <w:pPr>
        <w:jc w:val="both"/>
        <w:rPr>
          <w:rFonts w:ascii="Garamond" w:hAnsi="Garamond"/>
          <w:sz w:val="24"/>
          <w:szCs w:val="24"/>
        </w:rPr>
      </w:pPr>
    </w:p>
    <w:p w:rsidR="00CD1739" w:rsidRDefault="00CD1739" w:rsidP="00CD1739">
      <w:pPr>
        <w:jc w:val="both"/>
        <w:rPr>
          <w:rFonts w:ascii="Garamond" w:hAnsi="Garamond"/>
          <w:b/>
          <w:sz w:val="28"/>
          <w:szCs w:val="24"/>
        </w:rPr>
      </w:pPr>
      <w:r w:rsidRPr="00CD1739">
        <w:rPr>
          <w:rFonts w:ascii="Garamond" w:hAnsi="Garamond"/>
          <w:noProof/>
          <w:sz w:val="24"/>
          <w:szCs w:val="24"/>
        </w:rPr>
        <w:lastRenderedPageBreak/>
        <w:pict>
          <v:shape id="Picture 12" o:spid="_x0000_i1046" type="#_x0000_t75" alt="WhatsApp Image 2020-04-26 at 12.48.45 AM (1).jpeg" style="width:468.75pt;height:171pt;visibility:visible;mso-wrap-style:square">
            <v:imagedata r:id="rId25" o:title="WhatsApp Image 2020-04-26 at 12.48.45 AM (1)" croptop="14281f" cropbottom="13787f"/>
          </v:shape>
        </w:pict>
      </w:r>
    </w:p>
    <w:p w:rsidR="00101AA2" w:rsidRPr="00FA13BD" w:rsidRDefault="00562CCF" w:rsidP="008367B8">
      <w:pPr>
        <w:jc w:val="both"/>
        <w:rPr>
          <w:rFonts w:ascii="Garamond" w:hAnsi="Garamond"/>
          <w:b/>
          <w:sz w:val="24"/>
          <w:szCs w:val="24"/>
        </w:rPr>
      </w:pPr>
      <w:r w:rsidRPr="00D4055F">
        <w:rPr>
          <w:rFonts w:ascii="Garamond" w:hAnsi="Garamond"/>
          <w:b/>
          <w:sz w:val="24"/>
          <w:szCs w:val="24"/>
        </w:rPr>
        <w:t>Submission Date:</w:t>
      </w:r>
      <w:r w:rsidR="00E94B55">
        <w:rPr>
          <w:rFonts w:ascii="Garamond" w:hAnsi="Garamond"/>
          <w:b/>
          <w:sz w:val="24"/>
          <w:szCs w:val="24"/>
        </w:rPr>
        <w:t>05-04-2020</w:t>
      </w:r>
    </w:p>
    <w:sectPr w:rsidR="00101AA2" w:rsidRPr="00FA13BD" w:rsidSect="00991B75">
      <w:headerReference w:type="default" r:id="rId26"/>
      <w:footerReference w:type="default" r:id="rId27"/>
      <w:pgSz w:w="12240" w:h="15840"/>
      <w:pgMar w:top="1440" w:right="1440" w:bottom="1440" w:left="1440" w:header="27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1460" w:rsidRDefault="00971460" w:rsidP="00131C2D">
      <w:pPr>
        <w:spacing w:after="0" w:line="240" w:lineRule="auto"/>
      </w:pPr>
      <w:r>
        <w:separator/>
      </w:r>
    </w:p>
  </w:endnote>
  <w:endnote w:type="continuationSeparator" w:id="1">
    <w:p w:rsidR="00971460" w:rsidRDefault="00971460" w:rsidP="00131C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TE120B66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 Light">
    <w:charset w:val="00"/>
    <w:family w:val="swiss"/>
    <w:pitch w:val="variable"/>
    <w:sig w:usb0="E10002FF" w:usb1="5000ECFF" w:usb2="00000009" w:usb3="00000000" w:csb0="0000019F" w:csb1="00000000"/>
  </w:font>
  <w:font w:name="Dungeon">
    <w:altName w:val="Courier New"/>
    <w:charset w:val="00"/>
    <w:family w:val="decorative"/>
    <w:pitch w:val="variable"/>
    <w:sig w:usb0="00000003" w:usb1="00000000" w:usb2="00000000" w:usb3="00000000" w:csb0="00000001" w:csb1="00000000"/>
  </w:font>
  <w:font w:name="TTE1DD96F0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E4BD1" w:rsidRPr="00BE4BD1" w:rsidRDefault="00BE4BD1">
    <w:pPr>
      <w:rPr>
        <w:rFonts w:ascii="Garamond" w:hAnsi="Garamond"/>
        <w:sz w:val="20"/>
        <w:szCs w:val="20"/>
      </w:rPr>
    </w:pPr>
    <w:r w:rsidRPr="00BE4BD1">
      <w:rPr>
        <w:rFonts w:ascii="Garamond" w:hAnsi="Garamond" w:cs="TTE1DD96F0t00"/>
        <w:sz w:val="20"/>
        <w:szCs w:val="20"/>
      </w:rPr>
      <w:t>KLETech/So</w:t>
    </w:r>
    <w:r w:rsidR="00463189">
      <w:rPr>
        <w:rFonts w:ascii="Garamond" w:hAnsi="Garamond" w:cs="TTE1DD96F0t00"/>
        <w:sz w:val="20"/>
        <w:szCs w:val="20"/>
      </w:rPr>
      <w:t>CSE(2019-20</w:t>
    </w:r>
    <w:r>
      <w:rPr>
        <w:rFonts w:ascii="Garamond" w:hAnsi="Garamond" w:cs="TTE1DD96F0t00"/>
        <w:sz w:val="20"/>
        <w:szCs w:val="20"/>
      </w:rPr>
      <w:t>)/15ECSC208/DBMS</w:t>
    </w:r>
    <w:r w:rsidR="00A634AB" w:rsidRPr="00BF42C5">
      <w:rPr>
        <w:rFonts w:ascii="Garamond" w:hAnsi="Garamond" w:cs="TTE1DD96F0t00"/>
        <w:sz w:val="20"/>
        <w:szCs w:val="20"/>
      </w:rPr>
      <w:t>/</w:t>
    </w:r>
    <w:r w:rsidR="008B00A3">
      <w:rPr>
        <w:rFonts w:ascii="Garamond" w:hAnsi="Garamond" w:cs="TTE1DD96F0t00"/>
        <w:sz w:val="20"/>
        <w:szCs w:val="20"/>
      </w:rPr>
      <w:t xml:space="preserve">Course </w:t>
    </w:r>
    <w:r w:rsidR="00A634AB">
      <w:rPr>
        <w:rFonts w:ascii="Garamond" w:hAnsi="Garamond" w:cs="TTE1DD96F0t00"/>
        <w:sz w:val="20"/>
        <w:szCs w:val="20"/>
      </w:rPr>
      <w:t>Project/</w:t>
    </w:r>
    <w:r w:rsidR="002E7B3A">
      <w:rPr>
        <w:rFonts w:ascii="Garamond" w:hAnsi="Garamond" w:cs="TTE1DD96F0t00"/>
        <w:sz w:val="20"/>
        <w:szCs w:val="20"/>
      </w:rPr>
      <w:t>Implementation</w:t>
    </w:r>
    <w:r w:rsidR="00A634AB">
      <w:rPr>
        <w:rFonts w:ascii="Garamond" w:hAnsi="Garamond" w:cs="TTE1DD96F0t00"/>
        <w:sz w:val="20"/>
        <w:szCs w:val="20"/>
      </w:rPr>
      <w:t xml:space="preserve"> Phase</w:t>
    </w:r>
    <w:r w:rsidRPr="00BE4BD1">
      <w:rPr>
        <w:rFonts w:ascii="Garamond" w:hAnsi="Garamond"/>
        <w:sz w:val="20"/>
        <w:szCs w:val="20"/>
      </w:rPr>
      <w:t xml:space="preserve">                            </w:t>
    </w:r>
    <w:r>
      <w:rPr>
        <w:rFonts w:ascii="Garamond" w:hAnsi="Garamond"/>
        <w:sz w:val="20"/>
        <w:szCs w:val="20"/>
      </w:rPr>
      <w:t xml:space="preserve">  </w:t>
    </w:r>
    <w:r w:rsidRPr="00BE4BD1">
      <w:rPr>
        <w:rFonts w:ascii="Garamond" w:hAnsi="Garamond"/>
        <w:sz w:val="20"/>
        <w:szCs w:val="20"/>
      </w:rPr>
      <w:t xml:space="preserve">Page </w:t>
    </w:r>
    <w:r w:rsidR="00594D22" w:rsidRPr="00BE4BD1">
      <w:rPr>
        <w:rFonts w:ascii="Garamond" w:hAnsi="Garamond"/>
        <w:sz w:val="20"/>
        <w:szCs w:val="20"/>
      </w:rPr>
      <w:fldChar w:fldCharType="begin"/>
    </w:r>
    <w:r w:rsidRPr="00BE4BD1">
      <w:rPr>
        <w:rFonts w:ascii="Garamond" w:hAnsi="Garamond"/>
        <w:sz w:val="20"/>
        <w:szCs w:val="20"/>
      </w:rPr>
      <w:instrText xml:space="preserve"> PAGE </w:instrText>
    </w:r>
    <w:r w:rsidR="00594D22" w:rsidRPr="00BE4BD1">
      <w:rPr>
        <w:rFonts w:ascii="Garamond" w:hAnsi="Garamond"/>
        <w:sz w:val="20"/>
        <w:szCs w:val="20"/>
      </w:rPr>
      <w:fldChar w:fldCharType="separate"/>
    </w:r>
    <w:r w:rsidR="00CD1739">
      <w:rPr>
        <w:rFonts w:ascii="Garamond" w:hAnsi="Garamond"/>
        <w:noProof/>
        <w:sz w:val="20"/>
        <w:szCs w:val="20"/>
      </w:rPr>
      <w:t>1</w:t>
    </w:r>
    <w:r w:rsidR="00594D22" w:rsidRPr="00BE4BD1">
      <w:rPr>
        <w:rFonts w:ascii="Garamond" w:hAnsi="Garamond"/>
        <w:sz w:val="20"/>
        <w:szCs w:val="20"/>
      </w:rPr>
      <w:fldChar w:fldCharType="end"/>
    </w:r>
    <w:r w:rsidRPr="00BE4BD1">
      <w:rPr>
        <w:rFonts w:ascii="Garamond" w:hAnsi="Garamond"/>
        <w:sz w:val="20"/>
        <w:szCs w:val="20"/>
      </w:rPr>
      <w:t xml:space="preserve"> of </w:t>
    </w:r>
    <w:r w:rsidR="00594D22" w:rsidRPr="00BE4BD1">
      <w:rPr>
        <w:rFonts w:ascii="Garamond" w:hAnsi="Garamond"/>
        <w:sz w:val="20"/>
        <w:szCs w:val="20"/>
      </w:rPr>
      <w:fldChar w:fldCharType="begin"/>
    </w:r>
    <w:r w:rsidRPr="00BE4BD1">
      <w:rPr>
        <w:rFonts w:ascii="Garamond" w:hAnsi="Garamond"/>
        <w:sz w:val="20"/>
        <w:szCs w:val="20"/>
      </w:rPr>
      <w:instrText xml:space="preserve"> NUMPAGES  </w:instrText>
    </w:r>
    <w:r w:rsidR="00594D22" w:rsidRPr="00BE4BD1">
      <w:rPr>
        <w:rFonts w:ascii="Garamond" w:hAnsi="Garamond"/>
        <w:sz w:val="20"/>
        <w:szCs w:val="20"/>
      </w:rPr>
      <w:fldChar w:fldCharType="separate"/>
    </w:r>
    <w:r w:rsidR="00CD1739">
      <w:rPr>
        <w:rFonts w:ascii="Garamond" w:hAnsi="Garamond"/>
        <w:noProof/>
        <w:sz w:val="20"/>
        <w:szCs w:val="20"/>
      </w:rPr>
      <w:t>20</w:t>
    </w:r>
    <w:r w:rsidR="00594D22" w:rsidRPr="00BE4BD1">
      <w:rPr>
        <w:rFonts w:ascii="Garamond" w:hAnsi="Garamond"/>
        <w:sz w:val="20"/>
        <w:szCs w:val="20"/>
      </w:rPr>
      <w:fldChar w:fldCharType="end"/>
    </w:r>
  </w:p>
  <w:p w:rsidR="00A634AB" w:rsidRPr="00BE4BD1" w:rsidRDefault="00A634AB" w:rsidP="00BE4BD1">
    <w:pPr>
      <w:pStyle w:val="Footer"/>
      <w:rPr>
        <w:rFonts w:ascii="Garamond" w:hAnsi="Garamond" w:cs="TTE1DD96F0t00"/>
        <w:sz w:val="20"/>
        <w:szCs w:val="20"/>
      </w:rPr>
    </w:pPr>
  </w:p>
  <w:p w:rsidR="00A634AB" w:rsidRDefault="00A634AB" w:rsidP="00A634A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1460" w:rsidRDefault="00971460" w:rsidP="00131C2D">
      <w:pPr>
        <w:spacing w:after="0" w:line="240" w:lineRule="auto"/>
      </w:pPr>
      <w:r>
        <w:separator/>
      </w:r>
    </w:p>
  </w:footnote>
  <w:footnote w:type="continuationSeparator" w:id="1">
    <w:p w:rsidR="00971460" w:rsidRDefault="00971460" w:rsidP="00131C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31C2D" w:rsidRDefault="00594D22" w:rsidP="00991B75">
    <w:pPr>
      <w:pStyle w:val="Header"/>
      <w:rPr>
        <w:noProof/>
      </w:rPr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1" type="#_x0000_t202" style="position:absolute;margin-left:158.65pt;margin-top:5.25pt;width:306.35pt;height:34.4pt;z-index: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 filled="f" stroked="f">
          <v:textbox style="mso-next-textbox:#Text Box 2">
            <w:txbxContent>
              <w:p w:rsidR="00991B75" w:rsidRPr="000200F5" w:rsidRDefault="00991B75" w:rsidP="00991B75">
                <w:pPr>
                  <w:spacing w:after="0"/>
                  <w:jc w:val="right"/>
                  <w:rPr>
                    <w:rFonts w:ascii="Calibri Light" w:hAnsi="Calibri Light" w:cs="Lato Light"/>
                  </w:rPr>
                </w:pPr>
                <w:r w:rsidRPr="000200F5">
                  <w:rPr>
                    <w:rFonts w:ascii="Calibri Light" w:hAnsi="Calibri Light" w:cs="Lato Light"/>
                  </w:rPr>
                  <w:t>Earlier known as</w:t>
                </w:r>
              </w:p>
              <w:p w:rsidR="00991B75" w:rsidRPr="000200F5" w:rsidRDefault="00991B75" w:rsidP="00991B75">
                <w:pPr>
                  <w:spacing w:after="0"/>
                  <w:jc w:val="right"/>
                  <w:rPr>
                    <w:rFonts w:ascii="Calibri Light" w:hAnsi="Calibri Light" w:cs="Lato Light"/>
                    <w:color w:val="C00000"/>
                  </w:rPr>
                </w:pPr>
                <w:r w:rsidRPr="000200F5">
                  <w:rPr>
                    <w:rFonts w:ascii="Calibri Light" w:hAnsi="Calibri Light" w:cs="Lato Light"/>
                    <w:color w:val="C00000"/>
                  </w:rPr>
                  <w:t>B. V. B. College of Engineering &amp; Technology</w:t>
                </w:r>
              </w:p>
            </w:txbxContent>
          </v:textbox>
          <w10:wrap type="square"/>
        </v:shape>
      </w:pict>
    </w: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6" o:spid="_x0000_i1049" type="#_x0000_t75" alt="kle tech logo" style="width:206.25pt;height:39.75pt;visibility:visible">
          <v:imagedata r:id="rId1" o:title="kle tech logo"/>
        </v:shape>
      </w:pict>
    </w:r>
  </w:p>
  <w:p w:rsidR="00991B75" w:rsidRPr="00991B75" w:rsidRDefault="00991B75" w:rsidP="00991B75">
    <w:pPr>
      <w:spacing w:after="0" w:line="240" w:lineRule="auto"/>
      <w:jc w:val="center"/>
      <w:rPr>
        <w:b/>
        <w:sz w:val="20"/>
        <w:szCs w:val="20"/>
      </w:rPr>
    </w:pPr>
  </w:p>
  <w:p w:rsidR="00991B75" w:rsidRPr="00991B75" w:rsidRDefault="00991B75" w:rsidP="00991B75">
    <w:pPr>
      <w:spacing w:after="0" w:line="240" w:lineRule="auto"/>
      <w:jc w:val="center"/>
      <w:rPr>
        <w:b/>
        <w:sz w:val="32"/>
      </w:rPr>
    </w:pPr>
    <w:r>
      <w:rPr>
        <w:b/>
        <w:sz w:val="28"/>
      </w:rPr>
      <w:t>School of Computer Science and Engineering</w:t>
    </w:r>
  </w:p>
  <w:p w:rsidR="00131C2D" w:rsidRDefault="00594D22" w:rsidP="00131C2D">
    <w:pPr>
      <w:pStyle w:val="Header"/>
    </w:pPr>
    <w:r w:rsidRPr="00594D22">
      <w:rPr>
        <w:rFonts w:ascii="Dungeon" w:hAnsi="Dungeon"/>
        <w:b/>
      </w:rPr>
      <w:pict>
        <v:line id="_x0000_s2049" style="position:absolute;z-index:1" from="-.9pt,4.85pt" to="462.9pt,4.85pt" strokeweight="3pt">
          <v:stroke linestyle="thinThin"/>
          <w10:wrap type="topAndBottom" anchorx="page"/>
        </v:lin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TrackMoves/>
  <w:defaultTabStop w:val="720"/>
  <w:characterSpacingControl w:val="doNotCompress"/>
  <w:hdrShapeDefaults>
    <o:shapedefaults v:ext="edit" spidmax="5122">
      <o:colormenu v:ext="edit" fillcolor="none" strokecolor="red"/>
    </o:shapedefaults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docVars>
    <w:docVar w:name="__Grammarly_42____i" w:val="H4sIAAAAAAAEAKtWckksSQxILCpxzi/NK1GyMqwFAAEhoTITAAAA"/>
    <w:docVar w:name="__Grammarly_42___1" w:val="H4sIAAAAAAAEAKtWcslP9kxRslIyNDYysjS3NDCzMDWwtDA2MzBT0lEKTi0uzszPAykwrAUAhAbIySwAAAA="/>
  </w:docVars>
  <w:rsids>
    <w:rsidRoot w:val="00540D92"/>
    <w:rsid w:val="00007FC0"/>
    <w:rsid w:val="0008596D"/>
    <w:rsid w:val="000B742A"/>
    <w:rsid w:val="000E51F5"/>
    <w:rsid w:val="00101AA2"/>
    <w:rsid w:val="00131C2D"/>
    <w:rsid w:val="00192D1F"/>
    <w:rsid w:val="0019365D"/>
    <w:rsid w:val="00196A76"/>
    <w:rsid w:val="001D7A7E"/>
    <w:rsid w:val="00216786"/>
    <w:rsid w:val="00227DF4"/>
    <w:rsid w:val="002368BD"/>
    <w:rsid w:val="00244FC3"/>
    <w:rsid w:val="00252798"/>
    <w:rsid w:val="002E0A3B"/>
    <w:rsid w:val="002E7B3A"/>
    <w:rsid w:val="002F38E2"/>
    <w:rsid w:val="00327138"/>
    <w:rsid w:val="00336E0E"/>
    <w:rsid w:val="003401AD"/>
    <w:rsid w:val="003421E9"/>
    <w:rsid w:val="0037748D"/>
    <w:rsid w:val="003A4E8F"/>
    <w:rsid w:val="004161EC"/>
    <w:rsid w:val="00463189"/>
    <w:rsid w:val="00483A53"/>
    <w:rsid w:val="004970D6"/>
    <w:rsid w:val="004C4CCB"/>
    <w:rsid w:val="00500F4C"/>
    <w:rsid w:val="00511704"/>
    <w:rsid w:val="00540D92"/>
    <w:rsid w:val="00562CCF"/>
    <w:rsid w:val="00594D22"/>
    <w:rsid w:val="005F76EF"/>
    <w:rsid w:val="00745406"/>
    <w:rsid w:val="00756C39"/>
    <w:rsid w:val="00771BFB"/>
    <w:rsid w:val="00786602"/>
    <w:rsid w:val="007B19B7"/>
    <w:rsid w:val="008367B8"/>
    <w:rsid w:val="00836B4F"/>
    <w:rsid w:val="00860F22"/>
    <w:rsid w:val="008923B2"/>
    <w:rsid w:val="008B00A3"/>
    <w:rsid w:val="008E271C"/>
    <w:rsid w:val="009404A8"/>
    <w:rsid w:val="00971460"/>
    <w:rsid w:val="00991B75"/>
    <w:rsid w:val="009964FE"/>
    <w:rsid w:val="009A1314"/>
    <w:rsid w:val="009B5873"/>
    <w:rsid w:val="00A634AB"/>
    <w:rsid w:val="00A75AEA"/>
    <w:rsid w:val="00AA1CF4"/>
    <w:rsid w:val="00AA452D"/>
    <w:rsid w:val="00B639A0"/>
    <w:rsid w:val="00BC463C"/>
    <w:rsid w:val="00BE3F93"/>
    <w:rsid w:val="00BE4BD1"/>
    <w:rsid w:val="00C02DEA"/>
    <w:rsid w:val="00C21C5D"/>
    <w:rsid w:val="00C5272A"/>
    <w:rsid w:val="00CC663C"/>
    <w:rsid w:val="00CD1739"/>
    <w:rsid w:val="00D1767A"/>
    <w:rsid w:val="00D403B6"/>
    <w:rsid w:val="00D435E4"/>
    <w:rsid w:val="00D81D82"/>
    <w:rsid w:val="00D9095D"/>
    <w:rsid w:val="00D95C24"/>
    <w:rsid w:val="00DF0E7C"/>
    <w:rsid w:val="00E070A0"/>
    <w:rsid w:val="00E72339"/>
    <w:rsid w:val="00E92E2C"/>
    <w:rsid w:val="00E94B55"/>
    <w:rsid w:val="00E954EA"/>
    <w:rsid w:val="00FA13BD"/>
    <w:rsid w:val="00FB0F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>
      <o:colormenu v:ext="edit" fillcolor="none" strokecolor="red"/>
    </o:shapedefaults>
    <o:shapelayout v:ext="edit">
      <o:idmap v:ext="edit" data="1"/>
      <o:rules v:ext="edit">
        <o:r id="V:Rule3" type="connector" idref="#_x0000_s105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3A5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131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31C2D"/>
  </w:style>
  <w:style w:type="paragraph" w:styleId="Footer">
    <w:name w:val="footer"/>
    <w:basedOn w:val="Normal"/>
    <w:link w:val="FooterChar"/>
    <w:uiPriority w:val="99"/>
    <w:unhideWhenUsed/>
    <w:rsid w:val="00131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C2D"/>
  </w:style>
  <w:style w:type="paragraph" w:styleId="BalloonText">
    <w:name w:val="Balloon Text"/>
    <w:basedOn w:val="Normal"/>
    <w:link w:val="BalloonTextChar"/>
    <w:uiPriority w:val="99"/>
    <w:semiHidden/>
    <w:unhideWhenUsed/>
    <w:rsid w:val="00131C2D"/>
    <w:pPr>
      <w:spacing w:after="0" w:line="240" w:lineRule="auto"/>
    </w:pPr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uiPriority w:val="99"/>
    <w:semiHidden/>
    <w:rsid w:val="00131C2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639A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paragraph" w:styleId="Caption">
    <w:name w:val="caption"/>
    <w:basedOn w:val="Normal"/>
    <w:next w:val="Normal"/>
    <w:uiPriority w:val="35"/>
    <w:unhideWhenUsed/>
    <w:qFormat/>
    <w:rsid w:val="002E0A3B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94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26" Type="http://schemas.openxmlformats.org/officeDocument/2006/relationships/header" Target="header1.xml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jpe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jpeg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1038</Words>
  <Characters>592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xmi Nivas</dc:creator>
  <cp:lastModifiedBy>SUNIL</cp:lastModifiedBy>
  <cp:revision>3</cp:revision>
  <dcterms:created xsi:type="dcterms:W3CDTF">2020-04-05T18:32:00Z</dcterms:created>
  <dcterms:modified xsi:type="dcterms:W3CDTF">2020-04-30T10:48:00Z</dcterms:modified>
</cp:coreProperties>
</file>